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442b6a1cd1358a0a0b512c5f4969789bc6b0948"/>
    <w:p>
      <w:pPr>
        <w:pStyle w:val="Heading1"/>
      </w:pPr>
      <w:r>
        <w:t xml:space="preserve">INTERNATIONAL BIOLOGIST INTERNSHIP APPLICATION</w:t>
      </w:r>
    </w:p>
    <w:p>
      <w:pPr>
        <w:pStyle w:val="FirstParagraph"/>
      </w:pPr>
      <w:r>
        <w:t xml:space="preserve">A Comprehensive Internship Application Letter for a Research Biology Position in Russia Saint Petersburg</w:t>
      </w:r>
    </w:p>
    <w:bookmarkEnd w:id="20"/>
    <w:p>
      <w:pPr>
        <w:pStyle w:val="BodyText"/>
      </w:pPr>
      <w:r>
        <w:t xml:space="preserve">October 26, 2023</w:t>
      </w:r>
    </w:p>
    <w:p>
      <w:pPr>
        <w:pStyle w:val="BodyText"/>
      </w:pPr>
      <w:r>
        <w:t xml:space="preserve">Dr. Anastasia Volkova</w:t>
      </w:r>
      <w:r>
        <w:br/>
      </w:r>
      <w:r>
        <w:t xml:space="preserve">Head of Research Internships</w:t>
      </w:r>
      <w:r>
        <w:br/>
      </w:r>
      <w:r>
        <w:t xml:space="preserve">Petrov Institute of Natural Sciences</w:t>
      </w:r>
      <w:r>
        <w:br/>
      </w:r>
      <w:r>
        <w:t xml:space="preserve">Leningradskaya Street 45</w:t>
      </w:r>
      <w:r>
        <w:br/>
      </w:r>
      <w:r>
        <w:t xml:space="preserve">Saint Petersburg, Russia 191036</w:t>
      </w:r>
    </w:p>
    <w:p>
      <w:pPr>
        <w:pStyle w:val="BodyText"/>
      </w:pPr>
      <w:r>
        <w:t xml:space="preserve">Dear Dr. Volkova,</w:t>
      </w:r>
    </w:p>
    <w:p>
      <w:pPr>
        <w:pStyle w:val="BodyText"/>
      </w:pPr>
      <w:r>
        <w:t xml:space="preserve">With profound enthusiasm, I am submitting this Internship Application Letter to express my earnest interest in the Research Biologist Internship position at the Petrov Institute of Natural Sciences in Russia Saint Petersburg. As a dedicated undergraduate student pursuing a Bachelor of Science in Environmental Biology at the University of Edinburgh, I have meticulously prepared for this opportunity through academic rigor, laboratory proficiency, and an unwavering commitment to advancing scientific understanding within Russia's unique ecological landscape. This application represents not merely a professional aspiration but a deeply personal journey toward contributing to the biological sciences in one of Europe's most intellectually vibrant cities.</w:t>
      </w:r>
    </w:p>
    <w:p>
      <w:pPr>
        <w:pStyle w:val="BodyText"/>
      </w:pPr>
      <w:r>
        <w:t xml:space="preserve">My fascination with Russian biodiversity began during my comparative ecology module, where I studied the Karelian Isthmus and Lake Ladoga ecosystems. The intricate relationships between species in these northern environments captivated me, particularly how they mirror the broader ecological challenges faced across Russia Saint Petersburg's protected zones like the Valdai Hills and Leningrad Oblast. This academic pursuit evolved into a year-long independent research project examining freshwater microplastic contamination in Northern European waterways—a study that required advanced microscopic analysis and statistical modeling techniques directly applicable to your institute's ongoing aquatic ecosystem initiatives. My findings were presented at the International Conference on Environmental Microbiology, where I received commendation for methodologies transferable to Russian aquatic environments.</w:t>
      </w:r>
    </w:p>
    <w:p>
      <w:pPr>
        <w:pStyle w:val="BodyText"/>
      </w:pPr>
      <w:r>
        <w:t xml:space="preserve">What truly compels me toward Russia Saint Petersburg as my internship destination is its unparalleled position at the nexus of biological research and historical scientific legacy. The city's academic institutions, including Saint Petersburg State University's renowned Department of Zoology and the Russian Academy of Sciences' Botanical Garden, form a fertile ecosystem for innovation that I have long admired. Having studied Sergei Rachinsky’s 19th-century botanical surveys during my master's preparatory phase, I understand how Saint Petersburg has historically nurtured biological inquiry—from Mendeleev’s early work to modern conservation genetics. This continuity of scientific tradition resonates deeply with my career philosophy: that meaningful research requires immersion in the cultural and environmental context where discoveries take root.</w:t>
      </w:r>
    </w:p>
    <w:p>
      <w:pPr>
        <w:pStyle w:val="BodyText"/>
      </w:pPr>
      <w:r>
        <w:t xml:space="preserve">My technical qualifications align precisely with the requirements outlined in your internship description. I possess advanced proficiency in DNA sequencing analysis (Illumina MiSeq platform), GIS mapping for biodiversity assessment, and PCR-based environmental sampling—skills honed during my work at Edinburgh's Centre for Environmental Sustainability. During a summer research stint at the Scottish Marine Institute, I developed a novel protocol for detecting invasive species via eDNA analysis that reduced processing time by 37%. Furthermore, my fluency in Russian (Advanced C1 level per CEFR), achieved through intensive study and a semester abroad in Moscow, ensures seamless integration into your team’s workflows. I am particularly eager to apply these competencies to the Petrov Institute's current project on Arctic-alpine species adaptation amid climate change—a challenge that demands both technical precision and cultural sensitivity toward Russian ecological stewardship traditions.</w:t>
      </w:r>
    </w:p>
    <w:p>
      <w:pPr>
        <w:pStyle w:val="BodyText"/>
      </w:pPr>
      <w:r>
        <w:t xml:space="preserve">My academic journey has been intentionally structured to prepare for this moment. In my final year at Edinburgh, I completed a thesis on "Cryophilic Microbial Communities in Polar Regions," which involved comparative analysis of permafrost samples from both Svalbard and Siberian taiga ecosystems. This work required navigating complex ethical frameworks for biological research in remote environments—experience directly relevant to the fieldwork components of your internship program. I have also completed specialized coursework in Russian Environmental Law at St. Petersburg State University's online extension program, demonstrating my proactive commitment to understanding legal contexts that shape conservation efforts across Russia Saint Petersburg.</w:t>
      </w:r>
    </w:p>
    <w:p>
      <w:pPr>
        <w:pStyle w:val="BodyText"/>
      </w:pPr>
      <w:r>
        <w:t xml:space="preserve">What distinguishes my approach as an aspiring Biologist is the integration of Western scientific methodologies with deep respect for indigenous ecological knowledge—a principle I observed during a volunteer stint with the Kola Sámi community in Northern Russia. Their traditional understanding of reindeer migration patterns complemented our DNA-based tracking study, revealing how local wisdom enhances scientific accuracy. This holistic perspective aligns perfectly with your institute's collaborative model and will enable me to contribute meaningfully from day one. I am especially drawn to Dr. Sokolov's recent publication in *Nature Ecology &amp; Evolution* on urban biodiversity corridors—a project that exemplifies the innovative synergy between city planning and ecological science that defines modern research in Russia Saint Petersburg.</w:t>
      </w:r>
    </w:p>
    <w:p>
      <w:pPr>
        <w:pStyle w:val="BodyText"/>
      </w:pPr>
      <w:r>
        <w:t xml:space="preserve">My long-term vision extends beyond this internship. I aspire to become a bridge between international research networks and Russian conservation authorities, particularly through initiatives like the North European Biodiversity Network (NEBN) that Saint Petersburg leads. The Petrov Institute's work on establishing the Baltic Sea Marine Protected Areas network represents exactly the kind of impactful platform where my skills in interdisciplinary collaboration and ecological data synthesis could create tangible value. I am prepared to commit fully to a six-month internship, including extended fieldwork periods across Leningrad Oblast, as this is essential for gaining authentic insights into regional biological dynamics.</w:t>
      </w:r>
    </w:p>
    <w:p>
      <w:pPr>
        <w:pStyle w:val="BodyText"/>
      </w:pPr>
      <w:r>
        <w:t xml:space="preserve">As I conclude this Internship Application Letter, I reflect on the profound significance of seeking scientific collaboration in Russia Saint Petersburg—a city where biologists have historically transformed theoretical knowledge into practical conservation. My academic training, language capabilities, and cultural readiness position me to immediately contribute to your team while absorbing the institutional wisdom that makes this city a global biology hub. I would be honored to bring my analytical rigor and passion for biodiversity research to the Petrov Institute's mission, and I welcome the opportunity to discuss how my background aligns with your current projects during an interview at your earliest convenience.</w:t>
      </w:r>
    </w:p>
    <w:p>
      <w:pPr>
        <w:pStyle w:val="BodyText"/>
      </w:pPr>
      <w:r>
        <w:t xml:space="preserve">Thank you for considering my application. I look forward to contributing as a dedicated Biologist within the dynamic research environment of Russia Saint Petersburg.</w:t>
      </w:r>
    </w:p>
    <w:p>
      <w:pPr>
        <w:pStyle w:val="BodyText"/>
      </w:pPr>
      <w:r>
        <w:br/>
      </w:r>
      <w:r>
        <w:br/>
      </w:r>
    </w:p>
    <w:p>
      <w:pPr>
        <w:pStyle w:val="BodyText"/>
      </w:pPr>
      <w:r>
        <w:t xml:space="preserve">Sincerely,</w:t>
      </w:r>
    </w:p>
    <w:p>
      <w:pPr>
        <w:pStyle w:val="BodyText"/>
      </w:pPr>
      <w:r>
        <w:br/>
      </w:r>
      <w:r>
        <w:br/>
      </w:r>
    </w:p>
    <w:p>
      <w:pPr>
        <w:pStyle w:val="BodyText"/>
      </w:pPr>
      <w:r>
        <w:t xml:space="preserve">Elena Petrova</w:t>
      </w:r>
    </w:p>
    <w:p>
      <w:pPr>
        <w:pStyle w:val="BodyText"/>
      </w:pPr>
      <w:r>
        <w:t xml:space="preserve">Undergraduate Student, Environmental Biology (BSc)</w:t>
      </w:r>
    </w:p>
    <w:p>
      <w:pPr>
        <w:pStyle w:val="BodyText"/>
      </w:pPr>
      <w:r>
        <w:t xml:space="preserve">University of Edinburgh | Edinburgh, United Kingdom</w:t>
      </w:r>
    </w:p>
    <w:p>
      <w:pPr>
        <w:pStyle w:val="BodyText"/>
      </w:pPr>
      <w:r>
        <w:t xml:space="preserve">Email: elena.petrova@ed.ac.uk | Phone: +44 7912 345678</w:t>
      </w:r>
    </w:p>
    <w:p>
      <w:pPr>
        <w:pStyle w:val="BodyText"/>
      </w:pPr>
      <w:r>
        <w:t xml:space="preserve">Word Count: 827</w:t>
      </w:r>
    </w:p>
    <w:p>
      <w:pPr>
        <w:pStyle w:val="BodyText"/>
      </w:pPr>
      <w:r>
        <w:t xml:space="preserve">This Internship Application Letter was crafted specifically for the Biologist position at Petrov Institute in Russia Saint Petersburg, emphasizing alignment with regional research priorities, cultural integration capabilities, and scientific methodolog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Russia Saint Petersburg</dc:title>
  <dc:creator/>
  <dc:language>en</dc:language>
  <cp:keywords/>
  <dcterms:created xsi:type="dcterms:W3CDTF">2025-12-11T03:20:51Z</dcterms:created>
  <dcterms:modified xsi:type="dcterms:W3CDTF">2025-12-11T03:20:51Z</dcterms:modified>
</cp:coreProperties>
</file>

<file path=docProps/custom.xml><?xml version="1.0" encoding="utf-8"?>
<Properties xmlns="http://schemas.openxmlformats.org/officeDocument/2006/custom-properties" xmlns:vt="http://schemas.openxmlformats.org/officeDocument/2006/docPropsVTypes"/>
</file>